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7C7A4" w14:textId="003BD893" w:rsidR="00440EBA" w:rsidRPr="00796169" w:rsidRDefault="001528CA" w:rsidP="0082029D">
      <w:pPr>
        <w:pStyle w:val="Title"/>
        <w:spacing w:line="360" w:lineRule="auto"/>
        <w:ind w:left="0"/>
        <w:jc w:val="center"/>
      </w:pPr>
      <w:r w:rsidRPr="00796169">
        <w:t>Experiment:1</w:t>
      </w:r>
      <w:r w:rsidR="00E87E07" w:rsidRPr="00796169">
        <w:t>.</w:t>
      </w:r>
      <w:r w:rsidR="008B7B61">
        <w:t>2</w:t>
      </w:r>
    </w:p>
    <w:p w14:paraId="56A27DE6" w14:textId="77777777" w:rsidR="00440EBA" w:rsidRPr="00796169" w:rsidRDefault="00440EBA" w:rsidP="0082029D">
      <w:pPr>
        <w:tabs>
          <w:tab w:val="left" w:pos="400"/>
        </w:tabs>
        <w:spacing w:line="360" w:lineRule="auto"/>
        <w:jc w:val="both"/>
        <w:rPr>
          <w:rFonts w:ascii="Times New Roman" w:hAnsi="Times New Roman" w:cs="Times New Roman"/>
        </w:rPr>
      </w:pPr>
    </w:p>
    <w:p w14:paraId="1C06C6CE" w14:textId="77777777" w:rsidR="00796169" w:rsidRDefault="001528CA" w:rsidP="0082029D">
      <w:pPr>
        <w:tabs>
          <w:tab w:val="left" w:pos="400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6169">
        <w:rPr>
          <w:rFonts w:ascii="Times New Roman" w:hAnsi="Times New Roman" w:cs="Times New Roman"/>
          <w:b/>
          <w:sz w:val="28"/>
          <w:u w:val="single"/>
        </w:rPr>
        <w:t>Aim:</w:t>
      </w:r>
      <w:r w:rsidR="00826F11" w:rsidRPr="00796169">
        <w:rPr>
          <w:rFonts w:ascii="Times New Roman" w:hAnsi="Times New Roman" w:cs="Times New Roman"/>
          <w:b/>
          <w:sz w:val="28"/>
        </w:rPr>
        <w:t xml:space="preserve"> </w:t>
      </w:r>
    </w:p>
    <w:p w14:paraId="3FC24B47" w14:textId="72598F99" w:rsidR="00440EBA" w:rsidRPr="008B7B61" w:rsidRDefault="008B7B61" w:rsidP="0082029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sz w:val="28"/>
          <w:szCs w:val="28"/>
          <w:lang w:eastAsia="en-IN" w:bidi="hi-IN"/>
        </w:rPr>
      </w:pPr>
      <w:r w:rsidRPr="008B7B61">
        <w:rPr>
          <w:rFonts w:ascii="Times New Roman" w:hAnsi="Times New Roman" w:cs="Times New Roman"/>
          <w:sz w:val="28"/>
          <w:szCs w:val="28"/>
          <w:lang w:eastAsia="en-IN" w:bidi="hi-IN"/>
        </w:rPr>
        <w:t>Write a program to assess various feature matching algorithms for object recognition</w:t>
      </w:r>
      <w:r w:rsidR="00902BD2" w:rsidRPr="008B7B61">
        <w:rPr>
          <w:rFonts w:ascii="Times New Roman" w:hAnsi="Times New Roman" w:cs="Times New Roman"/>
          <w:sz w:val="28"/>
          <w:szCs w:val="28"/>
        </w:rPr>
        <w:t>.</w:t>
      </w:r>
    </w:p>
    <w:p w14:paraId="1BCEBF55" w14:textId="78506531" w:rsidR="00440EBA" w:rsidRPr="00796169" w:rsidRDefault="001528CA" w:rsidP="0082029D">
      <w:pPr>
        <w:tabs>
          <w:tab w:val="left" w:pos="400"/>
        </w:tabs>
        <w:spacing w:after="0" w:line="360" w:lineRule="auto"/>
        <w:jc w:val="both"/>
        <w:rPr>
          <w:rFonts w:ascii="Times New Roman" w:hAnsi="Times New Roman" w:cs="Times New Roman"/>
          <w:b/>
          <w:sz w:val="28"/>
          <w:u w:val="single"/>
        </w:rPr>
      </w:pPr>
      <w:r w:rsidRPr="00796169">
        <w:rPr>
          <w:rFonts w:ascii="Times New Roman" w:hAnsi="Times New Roman" w:cs="Times New Roman"/>
          <w:b/>
          <w:sz w:val="28"/>
          <w:u w:val="single"/>
        </w:rPr>
        <w:t>Software Required:</w:t>
      </w:r>
    </w:p>
    <w:p w14:paraId="658EDFDE" w14:textId="051F4FDE" w:rsidR="00440EBA" w:rsidRPr="00796169" w:rsidRDefault="00796169" w:rsidP="0082029D">
      <w:pPr>
        <w:tabs>
          <w:tab w:val="left" w:pos="400"/>
        </w:tabs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796169">
        <w:rPr>
          <w:rFonts w:ascii="Times New Roman" w:hAnsi="Times New Roman" w:cs="Times New Roman"/>
          <w:sz w:val="28"/>
          <w:szCs w:val="28"/>
        </w:rPr>
        <w:t>Any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IDE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(Jupyter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Notebook,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Pycharm,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Google</w:t>
      </w:r>
      <w:r w:rsidRPr="00796169">
        <w:rPr>
          <w:rFonts w:ascii="Times New Roman" w:hAnsi="Times New Roman" w:cs="Times New Roman"/>
          <w:spacing w:val="6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Colab).</w:t>
      </w:r>
    </w:p>
    <w:p w14:paraId="352F2622" w14:textId="4A99EB7C" w:rsidR="00440EBA" w:rsidRDefault="001528CA" w:rsidP="0082029D">
      <w:pPr>
        <w:tabs>
          <w:tab w:val="left" w:pos="400"/>
        </w:tabs>
        <w:spacing w:after="0" w:line="360" w:lineRule="auto"/>
        <w:jc w:val="both"/>
        <w:rPr>
          <w:rFonts w:ascii="Times New Roman" w:hAnsi="Times New Roman" w:cs="Times New Roman"/>
          <w:b/>
          <w:sz w:val="28"/>
          <w:u w:val="single"/>
        </w:rPr>
      </w:pPr>
      <w:r w:rsidRPr="00796169">
        <w:rPr>
          <w:rFonts w:ascii="Times New Roman" w:hAnsi="Times New Roman" w:cs="Times New Roman"/>
          <w:b/>
          <w:sz w:val="28"/>
          <w:u w:val="single"/>
        </w:rPr>
        <w:t>Description:</w:t>
      </w:r>
    </w:p>
    <w:p w14:paraId="016B6E0B" w14:textId="30644C59" w:rsidR="002D19E9" w:rsidRPr="002D19E9" w:rsidRDefault="002D19E9" w:rsidP="0082029D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color w:val="1D2125"/>
          <w:sz w:val="28"/>
          <w:szCs w:val="28"/>
          <w:lang w:eastAsia="en-IN" w:bidi="hi-IN"/>
        </w:rPr>
      </w:pPr>
      <w:r w:rsidRPr="002D19E9">
        <w:rPr>
          <w:rFonts w:ascii="Times New Roman" w:hAnsi="Times New Roman" w:cs="Times New Roman"/>
          <w:color w:val="1D2125"/>
          <w:sz w:val="28"/>
          <w:szCs w:val="28"/>
          <w:lang w:eastAsia="en-IN" w:bidi="hi-IN"/>
        </w:rPr>
        <w:t>Feature matching algorithms are crucial for object recognition tasks as they establish</w:t>
      </w:r>
      <w:r w:rsidRPr="002D19E9">
        <w:rPr>
          <w:rFonts w:ascii="Times New Roman" w:hAnsi="Times New Roman" w:cs="Times New Roman"/>
          <w:color w:val="1D2125"/>
          <w:sz w:val="28"/>
          <w:szCs w:val="28"/>
          <w:lang w:eastAsia="en-IN" w:bidi="hi-IN"/>
        </w:rPr>
        <w:t xml:space="preserve"> </w:t>
      </w:r>
      <w:r w:rsidRPr="002D19E9">
        <w:rPr>
          <w:rFonts w:ascii="Times New Roman" w:hAnsi="Times New Roman" w:cs="Times New Roman"/>
          <w:color w:val="1D2125"/>
          <w:sz w:val="28"/>
          <w:szCs w:val="28"/>
          <w:lang w:eastAsia="en-IN" w:bidi="hi-IN"/>
        </w:rPr>
        <w:t>correspondences between keypoints or descriptors extracted from images. Some</w:t>
      </w:r>
      <w:r w:rsidRPr="002D19E9">
        <w:rPr>
          <w:rFonts w:ascii="Times New Roman" w:hAnsi="Times New Roman" w:cs="Times New Roman"/>
          <w:color w:val="1D2125"/>
          <w:sz w:val="28"/>
          <w:szCs w:val="28"/>
          <w:lang w:eastAsia="en-IN" w:bidi="hi-IN"/>
        </w:rPr>
        <w:t xml:space="preserve"> </w:t>
      </w:r>
      <w:r w:rsidRPr="002D19E9">
        <w:rPr>
          <w:rFonts w:ascii="Times New Roman" w:hAnsi="Times New Roman" w:cs="Times New Roman"/>
          <w:color w:val="1D2125"/>
          <w:sz w:val="28"/>
          <w:szCs w:val="28"/>
          <w:lang w:eastAsia="en-IN" w:bidi="hi-IN"/>
        </w:rPr>
        <w:t>commonly used feature matching algorithms for object recognition are:</w:t>
      </w:r>
    </w:p>
    <w:p w14:paraId="13C9DBBC" w14:textId="371C54C6" w:rsidR="002D19E9" w:rsidRPr="0082029D" w:rsidRDefault="002D19E9" w:rsidP="0082029D">
      <w:pPr>
        <w:pStyle w:val="ListParagraph"/>
        <w:numPr>
          <w:ilvl w:val="0"/>
          <w:numId w:val="3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82029D">
        <w:rPr>
          <w:color w:val="1D2125"/>
          <w:sz w:val="28"/>
          <w:szCs w:val="28"/>
          <w:lang w:eastAsia="en-IN" w:bidi="hi-IN"/>
        </w:rPr>
        <w:t>Brute-Force Matching: Brute-force matching involves comparing each feature in one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image with every feature in another image using a distance metric (e.g., Euclidean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distance, Hamming distance). It is a straightforward approach but can be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computationally expensive for large feature sets.</w:t>
      </w:r>
    </w:p>
    <w:p w14:paraId="591C9F3D" w14:textId="41CB83B8" w:rsidR="002D19E9" w:rsidRPr="0082029D" w:rsidRDefault="002D19E9" w:rsidP="0082029D">
      <w:pPr>
        <w:pStyle w:val="ListParagraph"/>
        <w:numPr>
          <w:ilvl w:val="0"/>
          <w:numId w:val="3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82029D">
        <w:rPr>
          <w:color w:val="1D2125"/>
          <w:sz w:val="28"/>
          <w:szCs w:val="28"/>
          <w:lang w:eastAsia="en-IN" w:bidi="hi-IN"/>
        </w:rPr>
        <w:t>Fast Library for Approximate Nearest Neighbors (FLANN): FLANN is an approximate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nearest neighbor search library that accelerates feature matching by using indexing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structures. It performs fast approximate nearest neighbor searches, reducing the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computational cost compared to brute-force matching.</w:t>
      </w:r>
    </w:p>
    <w:p w14:paraId="42780418" w14:textId="4D24AA11" w:rsidR="002D19E9" w:rsidRPr="0082029D" w:rsidRDefault="002D19E9" w:rsidP="0082029D">
      <w:pPr>
        <w:pStyle w:val="ListParagraph"/>
        <w:numPr>
          <w:ilvl w:val="0"/>
          <w:numId w:val="3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82029D">
        <w:rPr>
          <w:color w:val="1D2125"/>
          <w:sz w:val="28"/>
          <w:szCs w:val="28"/>
          <w:lang w:eastAsia="en-IN" w:bidi="hi-IN"/>
        </w:rPr>
        <w:t>Nearest Neighbor with Ratio Test: In this approach, the nearest neighbors of each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feature are found, and a ratio test is applied to select the best match. The ratio test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compares the distances between the best match and the second-best match. If the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ratio is below a certain threshold, the match is considered valid. This method helps to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 xml:space="preserve">reduce </w:t>
      </w:r>
      <w:r w:rsidRPr="0082029D">
        <w:rPr>
          <w:color w:val="1D2125"/>
          <w:sz w:val="28"/>
          <w:szCs w:val="28"/>
          <w:lang w:eastAsia="en-IN" w:bidi="hi-IN"/>
        </w:rPr>
        <w:lastRenderedPageBreak/>
        <w:t>false matches caused by ambiguous correspondences.</w:t>
      </w:r>
    </w:p>
    <w:p w14:paraId="7B19AD61" w14:textId="4C83D925" w:rsidR="002D19E9" w:rsidRPr="0082029D" w:rsidRDefault="002D19E9" w:rsidP="0082029D">
      <w:pPr>
        <w:pStyle w:val="ListParagraph"/>
        <w:numPr>
          <w:ilvl w:val="0"/>
          <w:numId w:val="3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82029D">
        <w:rPr>
          <w:color w:val="1D2125"/>
          <w:sz w:val="28"/>
          <w:szCs w:val="28"/>
          <w:lang w:eastAsia="en-IN" w:bidi="hi-IN"/>
        </w:rPr>
        <w:t>Random Sample Consensus (RANSAC): RANSAC is an iterative algorithm used to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estimate the transformation model between two sets of matched keypoints. It is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commonly used in object recognition tasks to robustly estimate the pose or alignment of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an object in a scene. RANSAC helps eliminate outliers and find a reliable transformation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model.</w:t>
      </w:r>
    </w:p>
    <w:p w14:paraId="0F6E59F8" w14:textId="77777777" w:rsidR="002D19E9" w:rsidRPr="0082029D" w:rsidRDefault="002D19E9" w:rsidP="0082029D">
      <w:pPr>
        <w:pStyle w:val="ListParagraph"/>
        <w:numPr>
          <w:ilvl w:val="0"/>
          <w:numId w:val="3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82029D">
        <w:rPr>
          <w:color w:val="1D2125"/>
          <w:sz w:val="28"/>
          <w:szCs w:val="28"/>
          <w:lang w:eastAsia="en-IN" w:bidi="hi-IN"/>
        </w:rPr>
        <w:t>Geometric Verification: Geometric verification techniques verify the spatial consistency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of matched keypoints by applying geometric constraints. Examples include checking the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number of inliers in a homography matrix estimation or the number of correspondences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consistent with an affine transformation.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</w:p>
    <w:p w14:paraId="322317E1" w14:textId="76C8C65A" w:rsidR="002D19E9" w:rsidRPr="0082029D" w:rsidRDefault="002D19E9" w:rsidP="0082029D">
      <w:pPr>
        <w:pStyle w:val="ListParagraph"/>
        <w:numPr>
          <w:ilvl w:val="0"/>
          <w:numId w:val="3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82029D">
        <w:rPr>
          <w:color w:val="1D2125"/>
          <w:sz w:val="28"/>
          <w:szCs w:val="28"/>
          <w:lang w:eastAsia="en-IN" w:bidi="hi-IN"/>
        </w:rPr>
        <w:t>Graph-based Methods: Graph-based approaches model the feature matches as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nodes in a graph, and edges represent the pairwise similarities between the features.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Graph matching algorithms, such as graph cuts or spectral clustering, can be applied to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find the best correspondences by optimizing a certain objective function.</w:t>
      </w:r>
    </w:p>
    <w:p w14:paraId="08C1EA3C" w14:textId="19B0DDB0" w:rsidR="002D19E9" w:rsidRPr="0082029D" w:rsidRDefault="002D19E9" w:rsidP="0082029D">
      <w:pPr>
        <w:pStyle w:val="ListParagraph"/>
        <w:numPr>
          <w:ilvl w:val="0"/>
          <w:numId w:val="3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82029D">
        <w:rPr>
          <w:color w:val="1D2125"/>
          <w:sz w:val="28"/>
          <w:szCs w:val="28"/>
          <w:lang w:eastAsia="en-IN" w:bidi="hi-IN"/>
        </w:rPr>
        <w:t>Binary Descriptor Matching: For binary descriptors like Binary Robust Invariant Scalable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Keypoints (BRISK) or ORB (Oriented FAST and Rotated BRIEF), specialized matching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techniques like Hamming distance-based matching or bitwise operations can be used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to efficiently match descriptors.</w:t>
      </w:r>
    </w:p>
    <w:p w14:paraId="4B957DD9" w14:textId="65321DC3" w:rsidR="002D19E9" w:rsidRDefault="002D19E9" w:rsidP="0082029D">
      <w:pPr>
        <w:pStyle w:val="ListParagraph"/>
        <w:numPr>
          <w:ilvl w:val="0"/>
          <w:numId w:val="3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82029D">
        <w:rPr>
          <w:color w:val="1D2125"/>
          <w:sz w:val="28"/>
          <w:szCs w:val="28"/>
          <w:lang w:eastAsia="en-IN" w:bidi="hi-IN"/>
        </w:rPr>
        <w:t>Deep Learning-based Matching: With the advent of deep learning, neural networks can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be trained to directly predict correspondences between image patches or descriptors.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Siamese networks or matching networks can be used to learn the matching function,</w:t>
      </w:r>
      <w:r w:rsidRPr="0082029D">
        <w:rPr>
          <w:color w:val="1D2125"/>
          <w:sz w:val="28"/>
          <w:szCs w:val="28"/>
          <w:lang w:eastAsia="en-IN" w:bidi="hi-IN"/>
        </w:rPr>
        <w:t xml:space="preserve"> </w:t>
      </w:r>
      <w:r w:rsidRPr="0082029D">
        <w:rPr>
          <w:color w:val="1D2125"/>
          <w:sz w:val="28"/>
          <w:szCs w:val="28"/>
          <w:lang w:eastAsia="en-IN" w:bidi="hi-IN"/>
        </w:rPr>
        <w:t>allowing for end-to-end feature matching.</w:t>
      </w:r>
    </w:p>
    <w:p w14:paraId="4EACB9A6" w14:textId="535B0027" w:rsidR="00AC421C" w:rsidRDefault="00AC421C" w:rsidP="00AC421C">
      <w:pPr>
        <w:pStyle w:val="ListParagraph"/>
        <w:adjustRightInd w:val="0"/>
        <w:spacing w:line="360" w:lineRule="auto"/>
        <w:ind w:left="720" w:firstLine="0"/>
        <w:jc w:val="both"/>
        <w:rPr>
          <w:color w:val="1D2125"/>
          <w:sz w:val="28"/>
          <w:szCs w:val="28"/>
          <w:lang w:eastAsia="en-IN" w:bidi="hi-IN"/>
        </w:rPr>
      </w:pPr>
    </w:p>
    <w:p w14:paraId="6521B2C1" w14:textId="77777777" w:rsidR="00AC421C" w:rsidRPr="0082029D" w:rsidRDefault="00AC421C" w:rsidP="00AC421C">
      <w:pPr>
        <w:pStyle w:val="ListParagraph"/>
        <w:adjustRightInd w:val="0"/>
        <w:spacing w:line="360" w:lineRule="auto"/>
        <w:ind w:left="720" w:firstLine="0"/>
        <w:jc w:val="both"/>
        <w:rPr>
          <w:color w:val="1D2125"/>
          <w:sz w:val="28"/>
          <w:szCs w:val="28"/>
          <w:lang w:eastAsia="en-IN" w:bidi="hi-IN"/>
        </w:rPr>
      </w:pPr>
    </w:p>
    <w:p w14:paraId="4109C99F" w14:textId="77777777" w:rsidR="002D19E9" w:rsidRPr="00AC421C" w:rsidRDefault="002D19E9" w:rsidP="00284E73">
      <w:pPr>
        <w:autoSpaceDE w:val="0"/>
        <w:autoSpaceDN w:val="0"/>
        <w:adjustRightInd w:val="0"/>
        <w:spacing w:line="360" w:lineRule="auto"/>
        <w:jc w:val="both"/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  <w:lang w:eastAsia="en-IN" w:bidi="hi-IN"/>
        </w:rPr>
      </w:pPr>
      <w:r w:rsidRPr="00AC421C"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  <w:lang w:eastAsia="en-IN" w:bidi="hi-IN"/>
        </w:rPr>
        <w:lastRenderedPageBreak/>
        <w:t>Steps:</w:t>
      </w:r>
    </w:p>
    <w:p w14:paraId="2F889FCC" w14:textId="2D32FA72" w:rsidR="002D19E9" w:rsidRPr="00284E73" w:rsidRDefault="002D19E9" w:rsidP="00284E73">
      <w:pPr>
        <w:pStyle w:val="ListParagraph"/>
        <w:numPr>
          <w:ilvl w:val="0"/>
          <w:numId w:val="5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284E73">
        <w:rPr>
          <w:color w:val="1D2125"/>
          <w:sz w:val="28"/>
          <w:szCs w:val="28"/>
          <w:lang w:eastAsia="en-IN" w:bidi="hi-IN"/>
        </w:rPr>
        <w:t>Import the necessary libraries and modules (e.g., OpenCV).</w:t>
      </w:r>
    </w:p>
    <w:p w14:paraId="27671014" w14:textId="6D89AFDA" w:rsidR="002D19E9" w:rsidRPr="00284E73" w:rsidRDefault="002D19E9" w:rsidP="00284E73">
      <w:pPr>
        <w:pStyle w:val="ListParagraph"/>
        <w:numPr>
          <w:ilvl w:val="0"/>
          <w:numId w:val="5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284E73">
        <w:rPr>
          <w:color w:val="1D2125"/>
          <w:sz w:val="28"/>
          <w:szCs w:val="28"/>
          <w:lang w:eastAsia="en-IN" w:bidi="hi-IN"/>
        </w:rPr>
        <w:t>Load the reference image and the query image.</w:t>
      </w:r>
    </w:p>
    <w:p w14:paraId="407C65B7" w14:textId="009C78C9" w:rsidR="002D19E9" w:rsidRPr="00284E73" w:rsidRDefault="002D19E9" w:rsidP="00284E73">
      <w:pPr>
        <w:pStyle w:val="ListParagraph"/>
        <w:numPr>
          <w:ilvl w:val="0"/>
          <w:numId w:val="5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284E73">
        <w:rPr>
          <w:color w:val="1D2125"/>
          <w:sz w:val="28"/>
          <w:szCs w:val="28"/>
          <w:lang w:eastAsia="en-IN" w:bidi="hi-IN"/>
        </w:rPr>
        <w:t>Extract features from both images using a chosen feature extraction technique (e.g.,</w:t>
      </w:r>
      <w:r w:rsidR="00284E73" w:rsidRPr="00284E73">
        <w:rPr>
          <w:color w:val="1D2125"/>
          <w:sz w:val="28"/>
          <w:szCs w:val="28"/>
          <w:lang w:eastAsia="en-IN" w:bidi="hi-IN"/>
        </w:rPr>
        <w:t xml:space="preserve"> </w:t>
      </w:r>
      <w:r w:rsidRPr="00284E73">
        <w:rPr>
          <w:color w:val="1D2125"/>
          <w:sz w:val="28"/>
          <w:szCs w:val="28"/>
          <w:lang w:eastAsia="en-IN" w:bidi="hi-IN"/>
        </w:rPr>
        <w:t>SIFT, SURF, ORB).</w:t>
      </w:r>
    </w:p>
    <w:p w14:paraId="447ACC0F" w14:textId="4733ACFD" w:rsidR="002D19E9" w:rsidRPr="00284E73" w:rsidRDefault="002D19E9" w:rsidP="00284E73">
      <w:pPr>
        <w:pStyle w:val="ListParagraph"/>
        <w:numPr>
          <w:ilvl w:val="0"/>
          <w:numId w:val="5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284E73">
        <w:rPr>
          <w:color w:val="1D2125"/>
          <w:sz w:val="28"/>
          <w:szCs w:val="28"/>
          <w:lang w:eastAsia="en-IN" w:bidi="hi-IN"/>
        </w:rPr>
        <w:t>Apply feature matching algorithms (e.g., Brute-Force Matcher, FLANN) to match the</w:t>
      </w:r>
      <w:r w:rsidR="00284E73" w:rsidRPr="00284E73">
        <w:rPr>
          <w:color w:val="1D2125"/>
          <w:sz w:val="28"/>
          <w:szCs w:val="28"/>
          <w:lang w:eastAsia="en-IN" w:bidi="hi-IN"/>
        </w:rPr>
        <w:t xml:space="preserve"> </w:t>
      </w:r>
      <w:r w:rsidRPr="00284E73">
        <w:rPr>
          <w:color w:val="1D2125"/>
          <w:sz w:val="28"/>
          <w:szCs w:val="28"/>
          <w:lang w:eastAsia="en-IN" w:bidi="hi-IN"/>
        </w:rPr>
        <w:t>extracted features.</w:t>
      </w:r>
    </w:p>
    <w:p w14:paraId="4DE8AE36" w14:textId="530C245F" w:rsidR="002D19E9" w:rsidRPr="00284E73" w:rsidRDefault="002D19E9" w:rsidP="00284E73">
      <w:pPr>
        <w:pStyle w:val="ListParagraph"/>
        <w:numPr>
          <w:ilvl w:val="0"/>
          <w:numId w:val="5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284E73">
        <w:rPr>
          <w:color w:val="1D2125"/>
          <w:sz w:val="28"/>
          <w:szCs w:val="28"/>
          <w:lang w:eastAsia="en-IN" w:bidi="hi-IN"/>
        </w:rPr>
        <w:t>Compute the similarity or matching score between the reference image and the</w:t>
      </w:r>
      <w:r w:rsidR="00284E73" w:rsidRPr="00284E73">
        <w:rPr>
          <w:color w:val="1D2125"/>
          <w:sz w:val="28"/>
          <w:szCs w:val="28"/>
          <w:lang w:eastAsia="en-IN" w:bidi="hi-IN"/>
        </w:rPr>
        <w:t xml:space="preserve"> </w:t>
      </w:r>
      <w:r w:rsidRPr="00284E73">
        <w:rPr>
          <w:color w:val="1D2125"/>
          <w:sz w:val="28"/>
          <w:szCs w:val="28"/>
          <w:lang w:eastAsia="en-IN" w:bidi="hi-IN"/>
        </w:rPr>
        <w:t>query image based on the matched features.</w:t>
      </w:r>
    </w:p>
    <w:p w14:paraId="52D1CEBF" w14:textId="2B69B5C8" w:rsidR="002D19E9" w:rsidRPr="00284E73" w:rsidRDefault="002D19E9" w:rsidP="00284E73">
      <w:pPr>
        <w:pStyle w:val="ListParagraph"/>
        <w:numPr>
          <w:ilvl w:val="0"/>
          <w:numId w:val="5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284E73">
        <w:rPr>
          <w:color w:val="1D2125"/>
          <w:sz w:val="28"/>
          <w:szCs w:val="28"/>
          <w:lang w:eastAsia="en-IN" w:bidi="hi-IN"/>
        </w:rPr>
        <w:t>Evaluate and compare the performance of different feature matching algorithms</w:t>
      </w:r>
      <w:r w:rsidR="00284E73" w:rsidRPr="00284E73">
        <w:rPr>
          <w:color w:val="1D2125"/>
          <w:sz w:val="28"/>
          <w:szCs w:val="28"/>
          <w:lang w:eastAsia="en-IN" w:bidi="hi-IN"/>
        </w:rPr>
        <w:t xml:space="preserve"> </w:t>
      </w:r>
      <w:r w:rsidRPr="00284E73">
        <w:rPr>
          <w:color w:val="1D2125"/>
          <w:sz w:val="28"/>
          <w:szCs w:val="28"/>
          <w:lang w:eastAsia="en-IN" w:bidi="hi-IN"/>
        </w:rPr>
        <w:t>using suitable metrics (e.g., accuracy, precision, recall, F1-score).</w:t>
      </w:r>
    </w:p>
    <w:p w14:paraId="3E9139E2" w14:textId="1D86B83B" w:rsidR="002D19E9" w:rsidRPr="00284E73" w:rsidRDefault="002D19E9" w:rsidP="00284E73">
      <w:pPr>
        <w:pStyle w:val="ListParagraph"/>
        <w:numPr>
          <w:ilvl w:val="0"/>
          <w:numId w:val="5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284E73">
        <w:rPr>
          <w:color w:val="1D2125"/>
          <w:sz w:val="28"/>
          <w:szCs w:val="28"/>
          <w:lang w:eastAsia="en-IN" w:bidi="hi-IN"/>
        </w:rPr>
        <w:t>Analyze and interpret the results to identify the strengths and weaknesses of each</w:t>
      </w:r>
      <w:r w:rsidR="00284E73" w:rsidRPr="00284E73">
        <w:rPr>
          <w:color w:val="1D2125"/>
          <w:sz w:val="28"/>
          <w:szCs w:val="28"/>
          <w:lang w:eastAsia="en-IN" w:bidi="hi-IN"/>
        </w:rPr>
        <w:t xml:space="preserve"> </w:t>
      </w:r>
      <w:r w:rsidRPr="00284E73">
        <w:rPr>
          <w:color w:val="1D2125"/>
          <w:sz w:val="28"/>
          <w:szCs w:val="28"/>
          <w:lang w:eastAsia="en-IN" w:bidi="hi-IN"/>
        </w:rPr>
        <w:t>algorithm.</w:t>
      </w:r>
    </w:p>
    <w:p w14:paraId="3B8BCDC1" w14:textId="77777777" w:rsidR="00284E73" w:rsidRPr="00284E73" w:rsidRDefault="002D19E9" w:rsidP="00284E73">
      <w:pPr>
        <w:pStyle w:val="ListParagraph"/>
        <w:numPr>
          <w:ilvl w:val="0"/>
          <w:numId w:val="5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284E73">
        <w:rPr>
          <w:color w:val="1D2125"/>
          <w:sz w:val="28"/>
          <w:szCs w:val="28"/>
          <w:lang w:eastAsia="en-IN" w:bidi="hi-IN"/>
        </w:rPr>
        <w:t>Repeat the experiment with different combinations of feature extraction and</w:t>
      </w:r>
      <w:r w:rsidR="00284E73" w:rsidRPr="00284E73">
        <w:rPr>
          <w:color w:val="1D2125"/>
          <w:sz w:val="28"/>
          <w:szCs w:val="28"/>
          <w:lang w:eastAsia="en-IN" w:bidi="hi-IN"/>
        </w:rPr>
        <w:t xml:space="preserve"> </w:t>
      </w:r>
      <w:r w:rsidRPr="00284E73">
        <w:rPr>
          <w:color w:val="1D2125"/>
          <w:sz w:val="28"/>
          <w:szCs w:val="28"/>
          <w:lang w:eastAsia="en-IN" w:bidi="hi-IN"/>
        </w:rPr>
        <w:t>matching algorithms to gain further insights.</w:t>
      </w:r>
    </w:p>
    <w:p w14:paraId="156A7086" w14:textId="518A23CA" w:rsidR="002D19E9" w:rsidRPr="00284E73" w:rsidRDefault="002D19E9" w:rsidP="00284E73">
      <w:pPr>
        <w:pStyle w:val="ListParagraph"/>
        <w:numPr>
          <w:ilvl w:val="0"/>
          <w:numId w:val="5"/>
        </w:numPr>
        <w:adjustRightInd w:val="0"/>
        <w:spacing w:line="360" w:lineRule="auto"/>
        <w:jc w:val="both"/>
        <w:rPr>
          <w:color w:val="1D2125"/>
          <w:sz w:val="28"/>
          <w:szCs w:val="28"/>
          <w:lang w:eastAsia="en-IN" w:bidi="hi-IN"/>
        </w:rPr>
      </w:pPr>
      <w:r w:rsidRPr="00284E73">
        <w:rPr>
          <w:color w:val="1D2125"/>
          <w:sz w:val="28"/>
          <w:szCs w:val="28"/>
          <w:lang w:eastAsia="en-IN" w:bidi="hi-IN"/>
        </w:rPr>
        <w:t>Document the findings, observations, and conclusions.</w:t>
      </w:r>
    </w:p>
    <w:p w14:paraId="6CD6C210" w14:textId="77777777" w:rsidR="00440EBA" w:rsidRPr="00796169" w:rsidRDefault="00440EBA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05DFC63E" w14:textId="77777777" w:rsidR="00440EBA" w:rsidRPr="00796169" w:rsidRDefault="001528CA" w:rsidP="00796169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  <w:u w:val="single"/>
        </w:rPr>
      </w:pPr>
      <w:r w:rsidRPr="00796169">
        <w:rPr>
          <w:rFonts w:ascii="Times New Roman" w:hAnsi="Times New Roman" w:cs="Times New Roman"/>
          <w:b/>
          <w:sz w:val="28"/>
          <w:u w:val="single"/>
        </w:rPr>
        <w:t>Pseudo code/Algorithms/Flowchart/Steps:</w:t>
      </w:r>
    </w:p>
    <w:p w14:paraId="435EF97F" w14:textId="68BCA90F" w:rsidR="00440EBA" w:rsidRPr="001162C5" w:rsidRDefault="001162C5" w:rsidP="001162C5">
      <w:pPr>
        <w:tabs>
          <w:tab w:val="left" w:pos="400"/>
        </w:tabs>
        <w:spacing w:line="360" w:lineRule="auto"/>
        <w:jc w:val="center"/>
        <w:rPr>
          <w:rFonts w:ascii="Times New Roman" w:hAnsi="Times New Roman" w:cs="Times New Roman"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6E89A06A" wp14:editId="3E0BE0D2">
            <wp:extent cx="5945505" cy="3931920"/>
            <wp:effectExtent l="76200" t="76200" r="131445" b="125730"/>
            <wp:docPr id="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5505" cy="39319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965FF8" w14:textId="77777777" w:rsidR="00440EBA" w:rsidRPr="00B16B60" w:rsidRDefault="001528CA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  <w:u w:val="single"/>
        </w:rPr>
      </w:pPr>
      <w:r w:rsidRPr="00B16B60">
        <w:rPr>
          <w:rFonts w:ascii="Times New Roman" w:hAnsi="Times New Roman" w:cs="Times New Roman"/>
          <w:b/>
          <w:sz w:val="28"/>
          <w:u w:val="single"/>
        </w:rPr>
        <w:t>Implementation:</w:t>
      </w:r>
    </w:p>
    <w:p w14:paraId="41B2C3CC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from google.colab import drive</w:t>
      </w:r>
    </w:p>
    <w:p w14:paraId="020E3145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drive.mount('/content/gdrive')</w:t>
      </w:r>
    </w:p>
    <w:p w14:paraId="7584D478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0CB18980" w14:textId="3A02B95B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"""**Import Libraries**"""</w:t>
      </w:r>
    </w:p>
    <w:p w14:paraId="11F4A94D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import cv2 as cv</w:t>
      </w:r>
    </w:p>
    <w:p w14:paraId="720FB27B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import skimage.io as io</w:t>
      </w:r>
    </w:p>
    <w:p w14:paraId="5F3F0BC6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51F94B3D" w14:textId="158DA4B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"""**Load Images**"""</w:t>
      </w:r>
    </w:p>
    <w:p w14:paraId="63C83C8C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lastRenderedPageBreak/>
        <w:t>image1 = cv.imread("/content/gdrive/MyDrive/Data/images/tajmahal.png", cv.IMREAD_GRAYSCALE)</w:t>
      </w:r>
    </w:p>
    <w:p w14:paraId="13C7BB73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image2 = cv.imread("/content/gdrive/MyDrive/Data/images/tajmahal1.png", cv.IMREAD_GRAYSCALE)</w:t>
      </w:r>
    </w:p>
    <w:p w14:paraId="706EF687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1F940FA3" w14:textId="75F4ACFC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"""**Innitialize keypoints detector and descriptor**"""</w:t>
      </w:r>
    </w:p>
    <w:p w14:paraId="0E289C63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obr = cv.ORB_create()</w:t>
      </w:r>
    </w:p>
    <w:p w14:paraId="47042FF9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cv.SIFT_create()</w:t>
      </w:r>
    </w:p>
    <w:p w14:paraId="06B12B2B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6A62B001" w14:textId="469D3BB4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"""**Detect keypoints detector and descriptors**"""</w:t>
      </w:r>
    </w:p>
    <w:p w14:paraId="6706FD03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keyPoint1, desc1 = obr.detectAndCompute(image1,None)</w:t>
      </w:r>
    </w:p>
    <w:p w14:paraId="12255673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keyPoint2, desc2 = obr.detectAndCompute(image2,None)</w:t>
      </w:r>
    </w:p>
    <w:p w14:paraId="3D724501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7593313F" w14:textId="1908417C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"""**Innitialize Brute Force Matcher**"""</w:t>
      </w:r>
    </w:p>
    <w:p w14:paraId="2AD53626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bf=cv.BFMatcher_create()</w:t>
      </w:r>
    </w:p>
    <w:p w14:paraId="508B17CF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167B9E73" w14:textId="6CC4E465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"""**Match the Descriptor using Brute Force**"""</w:t>
      </w:r>
    </w:p>
    <w:p w14:paraId="1F7A6392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matches = bf.match(desc1,desc2)</w:t>
      </w:r>
    </w:p>
    <w:p w14:paraId="354A8E96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0B1F8109" w14:textId="587AF94A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"""**Sort the Matches by Distance**"""</w:t>
      </w:r>
    </w:p>
    <w:p w14:paraId="52A5ED7E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matches = sorted(matches,key=lambda x: x.distance)</w:t>
      </w:r>
    </w:p>
    <w:p w14:paraId="4294CF98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535CAE78" w14:textId="01D809C9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"""**Draw top 'n' matches**"""</w:t>
      </w:r>
    </w:p>
    <w:p w14:paraId="259E0D15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n=20</w:t>
      </w:r>
    </w:p>
    <w:p w14:paraId="3B68B027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result = cv.drawMatches(image1,keyPoint1,image2,keyPoint2,matches[:n],None,flags=2)</w:t>
      </w:r>
    </w:p>
    <w:p w14:paraId="3A3A939F" w14:textId="7777777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0C27CF71" w14:textId="57FC0357" w:rsidR="00247A1E" w:rsidRPr="00247A1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"""**Display Result**"""</w:t>
      </w:r>
    </w:p>
    <w:p w14:paraId="331BD378" w14:textId="6E4DCEC8" w:rsidR="00616D9E" w:rsidRPr="00616D9E" w:rsidRDefault="00247A1E" w:rsidP="00247A1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247A1E">
        <w:rPr>
          <w:rFonts w:ascii="Times New Roman" w:hAnsi="Times New Roman" w:cs="Times New Roman"/>
          <w:bCs/>
          <w:sz w:val="28"/>
        </w:rPr>
        <w:t>io.imshow(result)</w:t>
      </w:r>
    </w:p>
    <w:p w14:paraId="169D0C0C" w14:textId="748187F9" w:rsidR="00440EBA" w:rsidRDefault="00440EBA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284A51D8" w14:textId="4632A502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1FF119E4" w14:textId="7F7B0356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2D3BED55" w14:textId="6F0CAFB7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54BDF784" w14:textId="16CD5C7F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5F6229EF" w14:textId="53EF9FB2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2ACE62C1" w14:textId="4AAF5FF4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4500E550" w14:textId="4E6A0774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7806F9E4" w14:textId="77777777" w:rsidR="00724F27" w:rsidRPr="00796169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21E3D6E4" w14:textId="77777777" w:rsidR="00440EBA" w:rsidRPr="00B16B60" w:rsidRDefault="001528CA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  <w:u w:val="single"/>
        </w:rPr>
      </w:pPr>
      <w:r w:rsidRPr="00B16B60">
        <w:rPr>
          <w:rFonts w:ascii="Times New Roman" w:hAnsi="Times New Roman" w:cs="Times New Roman"/>
          <w:b/>
          <w:sz w:val="28"/>
          <w:u w:val="single"/>
        </w:rPr>
        <w:t>Output:</w:t>
      </w:r>
    </w:p>
    <w:p w14:paraId="39165C35" w14:textId="6EE737BF" w:rsidR="00440EBA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noProof/>
          <w:sz w:val="28"/>
        </w:rPr>
        <w:drawing>
          <wp:inline distT="0" distB="0" distL="0" distR="0" wp14:anchorId="69A6BD3D" wp14:editId="32A0328C">
            <wp:extent cx="6645910" cy="32931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9C17" w14:textId="3EEFC010" w:rsid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7AE82236" wp14:editId="4705A74B">
            <wp:extent cx="6645910" cy="3293110"/>
            <wp:effectExtent l="0" t="0" r="254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7FB29" w14:textId="08948F5F" w:rsid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noProof/>
          <w:sz w:val="28"/>
        </w:rPr>
        <w:drawing>
          <wp:inline distT="0" distB="0" distL="0" distR="0" wp14:anchorId="1E9B92B8" wp14:editId="3CF470B4">
            <wp:extent cx="6645910" cy="329311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EB28" w14:textId="2E259B5C" w:rsid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549DE92D" wp14:editId="3BEA7F62">
            <wp:extent cx="6645910" cy="329311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5DA35" w14:textId="0CA564A0" w:rsid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noProof/>
          <w:sz w:val="28"/>
        </w:rPr>
        <w:drawing>
          <wp:inline distT="0" distB="0" distL="0" distR="0" wp14:anchorId="7B98BF26" wp14:editId="1B043D03">
            <wp:extent cx="6645910" cy="329311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1FB02" w14:textId="02028F45" w:rsidR="000F0A37" w:rsidRP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373EE9B0" wp14:editId="739645FA">
            <wp:extent cx="6645910" cy="329311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0A37" w:rsidRPr="000F0A37">
      <w:headerReference w:type="default" r:id="rId15"/>
      <w:footerReference w:type="default" r:id="rId16"/>
      <w:pgSz w:w="11906" w:h="16838"/>
      <w:pgMar w:top="680" w:right="720" w:bottom="73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CF2E3" w14:textId="77777777" w:rsidR="00A620E3" w:rsidRDefault="00A620E3">
      <w:pPr>
        <w:spacing w:line="240" w:lineRule="auto"/>
      </w:pPr>
      <w:r>
        <w:separator/>
      </w:r>
    </w:p>
  </w:endnote>
  <w:endnote w:type="continuationSeparator" w:id="0">
    <w:p w14:paraId="3281BF63" w14:textId="77777777" w:rsidR="00A620E3" w:rsidRDefault="00A620E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F8FAC" w14:textId="77777777" w:rsidR="00440EBA" w:rsidRDefault="00440EBA">
    <w:pPr>
      <w:jc w:val="both"/>
    </w:pPr>
  </w:p>
  <w:p w14:paraId="22E76399" w14:textId="77777777" w:rsidR="00440EBA" w:rsidRDefault="00440EBA">
    <w:pPr>
      <w:spacing w:after="0"/>
      <w:jc w:val="both"/>
    </w:pPr>
  </w:p>
  <w:p w14:paraId="21E49B35" w14:textId="4DFFA356" w:rsidR="00440EBA" w:rsidRDefault="00C81DAC">
    <w:pPr>
      <w:spacing w:before="100" w:beforeAutospacing="1" w:after="100" w:afterAutospacing="1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E49832" wp14:editId="15A19C6D">
              <wp:simplePos x="0" y="0"/>
              <wp:positionH relativeFrom="column">
                <wp:posOffset>-390525</wp:posOffset>
              </wp:positionH>
              <wp:positionV relativeFrom="paragraph">
                <wp:posOffset>32385</wp:posOffset>
              </wp:positionV>
              <wp:extent cx="7553325" cy="28575"/>
              <wp:effectExtent l="9525" t="13335" r="9525" b="15240"/>
              <wp:wrapNone/>
              <wp:docPr id="1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553325" cy="28575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B9A020F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75pt,2.55pt" to="564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" strokeweight="1.5pt">
              <v:stroke joinstyle="miter"/>
            </v:line>
          </w:pict>
        </mc:Fallback>
      </mc:AlternateContent>
    </w:r>
    <w:r>
      <w:rPr>
        <w:b/>
        <w:bCs/>
      </w:rPr>
      <w:t>Name</w:t>
    </w:r>
    <w:r>
      <w:t xml:space="preserve">: </w:t>
    </w:r>
    <w:r w:rsidR="00826F11" w:rsidRPr="00826F11">
      <w:t>Vivek Kumar</w:t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 w:rsidR="00826F11">
      <w:rPr>
        <w:b/>
      </w:rPr>
      <w:tab/>
    </w:r>
    <w:r w:rsidR="00826F11">
      <w:rPr>
        <w:b/>
      </w:rPr>
      <w:tab/>
    </w:r>
    <w:r>
      <w:rPr>
        <w:b/>
      </w:rPr>
      <w:t>UID:</w:t>
    </w:r>
    <w:r w:rsidR="00826F11">
      <w:rPr>
        <w:b/>
      </w:rPr>
      <w:t xml:space="preserve"> </w:t>
    </w:r>
    <w:r w:rsidR="00826F11" w:rsidRPr="00826F11">
      <w:rPr>
        <w:bCs/>
      </w:rPr>
      <w:t>21BCS8129</w:t>
    </w:r>
    <w:r>
      <w:t xml:space="preserve">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28AB27" w14:textId="77777777" w:rsidR="00A620E3" w:rsidRDefault="00A620E3">
      <w:pPr>
        <w:spacing w:after="0"/>
      </w:pPr>
      <w:r>
        <w:separator/>
      </w:r>
    </w:p>
  </w:footnote>
  <w:footnote w:type="continuationSeparator" w:id="0">
    <w:p w14:paraId="0BC97981" w14:textId="77777777" w:rsidR="00A620E3" w:rsidRDefault="00A620E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6D54" w14:textId="0E66EF8F" w:rsidR="00440EBA" w:rsidRDefault="00C81DAC">
    <w:pPr>
      <w:pStyle w:val="Header"/>
      <w:tabs>
        <w:tab w:val="clear" w:pos="4513"/>
        <w:tab w:val="clear" w:pos="9026"/>
      </w:tabs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521469" wp14:editId="3922FD94">
              <wp:simplePos x="0" y="0"/>
              <wp:positionH relativeFrom="column">
                <wp:posOffset>161925</wp:posOffset>
              </wp:positionH>
              <wp:positionV relativeFrom="paragraph">
                <wp:posOffset>921385</wp:posOffset>
              </wp:positionV>
              <wp:extent cx="6400800" cy="23812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AFA668" w14:textId="54C73FCC" w:rsidR="00440EBA" w:rsidRDefault="001528CA">
                          <w:r>
                            <w:rPr>
                              <w:b/>
                              <w:bCs/>
                            </w:rPr>
                            <w:t>CourseName:</w:t>
                          </w:r>
                          <w:r w:rsidR="00E87E07">
                            <w:t>Computer Vision</w:t>
                          </w:r>
                          <w:r w:rsidR="00C81DAC" w:rsidRPr="00C81DAC">
                            <w:t xml:space="preserve"> Lab</w:t>
                          </w:r>
                          <w:r w:rsidR="00E87E07"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rPr>
                              <w:b/>
                              <w:bCs/>
                            </w:rPr>
                            <w:t xml:space="preserve">Course </w:t>
                          </w:r>
                          <w:r w:rsidR="00C81DAC">
                            <w:rPr>
                              <w:b/>
                              <w:bCs/>
                            </w:rPr>
                            <w:t>C</w:t>
                          </w:r>
                          <w:r>
                            <w:rPr>
                              <w:b/>
                              <w:bCs/>
                            </w:rPr>
                            <w:t>ode:</w:t>
                          </w:r>
                          <w:r>
                            <w:t xml:space="preserve"> CS</w:t>
                          </w:r>
                          <w:r w:rsidR="00C81DAC">
                            <w:t>P</w:t>
                          </w:r>
                          <w:r>
                            <w:t>-4</w:t>
                          </w:r>
                          <w:r w:rsidR="00E87E07">
                            <w:t>22</w:t>
                          </w:r>
                        </w:p>
                        <w:p w14:paraId="4C8FC15E" w14:textId="77777777" w:rsidR="00440EBA" w:rsidRDefault="00440EBA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52146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2.75pt;margin-top:72.55pt;width:7in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" stroked="f">
              <v:textbox>
                <w:txbxContent>
                  <w:p w14:paraId="6BAFA668" w14:textId="54C73FCC" w:rsidR="00440EBA" w:rsidRDefault="001528CA">
                    <w:r>
                      <w:rPr>
                        <w:b/>
                        <w:bCs/>
                      </w:rPr>
                      <w:t>CourseName:</w:t>
                    </w:r>
                    <w:r w:rsidR="00E87E07">
                      <w:t>Computer Vision</w:t>
                    </w:r>
                    <w:r w:rsidR="00C81DAC" w:rsidRPr="00C81DAC">
                      <w:t xml:space="preserve"> Lab</w:t>
                    </w:r>
                    <w:r w:rsidR="00E87E07"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rPr>
                        <w:b/>
                        <w:bCs/>
                      </w:rPr>
                      <w:t xml:space="preserve">Course </w:t>
                    </w:r>
                    <w:r w:rsidR="00C81DAC">
                      <w:rPr>
                        <w:b/>
                        <w:bCs/>
                      </w:rPr>
                      <w:t>C</w:t>
                    </w:r>
                    <w:r>
                      <w:rPr>
                        <w:b/>
                        <w:bCs/>
                      </w:rPr>
                      <w:t>ode:</w:t>
                    </w:r>
                    <w:r>
                      <w:t xml:space="preserve"> CS</w:t>
                    </w:r>
                    <w:r w:rsidR="00C81DAC">
                      <w:t>P</w:t>
                    </w:r>
                    <w:r>
                      <w:t>-4</w:t>
                    </w:r>
                    <w:r w:rsidR="00E87E07">
                      <w:t>22</w:t>
                    </w:r>
                  </w:p>
                  <w:p w14:paraId="4C8FC15E" w14:textId="77777777" w:rsidR="00440EBA" w:rsidRDefault="00440EBA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inline distT="0" distB="0" distL="0" distR="0" wp14:anchorId="4CE5D171" wp14:editId="27A0B8F7">
          <wp:extent cx="6355715" cy="866775"/>
          <wp:effectExtent l="0" t="0" r="6985" b="9525"/>
          <wp:docPr id="4" name="Picture 4" descr="C:\Users\saksh\Desktop\Screenshot 2022-09-12 115647.pngScreenshot 2022-09-12 1156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C:\Users\saksh\Desktop\Screenshot 2022-09-12 115647.pngScreenshot 2022-09-12 115647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55715" cy="8666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</w:p>
  <w:p w14:paraId="0B2009CF" w14:textId="77777777" w:rsidR="00440EBA" w:rsidRDefault="001528CA">
    <w:pPr>
      <w:pStyle w:val="Header"/>
      <w:tabs>
        <w:tab w:val="clear" w:pos="4513"/>
        <w:tab w:val="clear" w:pos="9026"/>
      </w:tabs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353CBA"/>
    <w:multiLevelType w:val="hybridMultilevel"/>
    <w:tmpl w:val="CEEE38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587BA5"/>
    <w:multiLevelType w:val="hybridMultilevel"/>
    <w:tmpl w:val="570855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C8028A"/>
    <w:multiLevelType w:val="hybridMultilevel"/>
    <w:tmpl w:val="22963690"/>
    <w:lvl w:ilvl="0" w:tplc="A7FACAB2">
      <w:numFmt w:val="bullet"/>
      <w:lvlText w:val="•"/>
      <w:lvlJc w:val="left"/>
      <w:pPr>
        <w:ind w:left="792" w:hanging="339"/>
      </w:pPr>
      <w:rPr>
        <w:rFonts w:ascii="Arial MT" w:eastAsia="Arial MT" w:hAnsi="Arial MT" w:cs="Arial MT" w:hint="default"/>
        <w:color w:val="1C2124"/>
        <w:w w:val="101"/>
        <w:sz w:val="26"/>
        <w:szCs w:val="26"/>
        <w:lang w:val="en-US" w:eastAsia="en-US" w:bidi="ar-SA"/>
      </w:rPr>
    </w:lvl>
    <w:lvl w:ilvl="1" w:tplc="A170C334">
      <w:numFmt w:val="bullet"/>
      <w:lvlText w:val="•"/>
      <w:lvlJc w:val="left"/>
      <w:pPr>
        <w:ind w:left="1730" w:hanging="339"/>
      </w:pPr>
      <w:rPr>
        <w:lang w:val="en-US" w:eastAsia="en-US" w:bidi="ar-SA"/>
      </w:rPr>
    </w:lvl>
    <w:lvl w:ilvl="2" w:tplc="1B1C5FEA">
      <w:numFmt w:val="bullet"/>
      <w:lvlText w:val="•"/>
      <w:lvlJc w:val="left"/>
      <w:pPr>
        <w:ind w:left="2660" w:hanging="339"/>
      </w:pPr>
      <w:rPr>
        <w:lang w:val="en-US" w:eastAsia="en-US" w:bidi="ar-SA"/>
      </w:rPr>
    </w:lvl>
    <w:lvl w:ilvl="3" w:tplc="1A7EBDCE">
      <w:numFmt w:val="bullet"/>
      <w:lvlText w:val="•"/>
      <w:lvlJc w:val="left"/>
      <w:pPr>
        <w:ind w:left="3590" w:hanging="339"/>
      </w:pPr>
      <w:rPr>
        <w:lang w:val="en-US" w:eastAsia="en-US" w:bidi="ar-SA"/>
      </w:rPr>
    </w:lvl>
    <w:lvl w:ilvl="4" w:tplc="FB98B540">
      <w:numFmt w:val="bullet"/>
      <w:lvlText w:val="•"/>
      <w:lvlJc w:val="left"/>
      <w:pPr>
        <w:ind w:left="4520" w:hanging="339"/>
      </w:pPr>
      <w:rPr>
        <w:lang w:val="en-US" w:eastAsia="en-US" w:bidi="ar-SA"/>
      </w:rPr>
    </w:lvl>
    <w:lvl w:ilvl="5" w:tplc="CFBE5E92">
      <w:numFmt w:val="bullet"/>
      <w:lvlText w:val="•"/>
      <w:lvlJc w:val="left"/>
      <w:pPr>
        <w:ind w:left="5450" w:hanging="339"/>
      </w:pPr>
      <w:rPr>
        <w:lang w:val="en-US" w:eastAsia="en-US" w:bidi="ar-SA"/>
      </w:rPr>
    </w:lvl>
    <w:lvl w:ilvl="6" w:tplc="7556EE48">
      <w:numFmt w:val="bullet"/>
      <w:lvlText w:val="•"/>
      <w:lvlJc w:val="left"/>
      <w:pPr>
        <w:ind w:left="6380" w:hanging="339"/>
      </w:pPr>
      <w:rPr>
        <w:lang w:val="en-US" w:eastAsia="en-US" w:bidi="ar-SA"/>
      </w:rPr>
    </w:lvl>
    <w:lvl w:ilvl="7" w:tplc="074648A8">
      <w:numFmt w:val="bullet"/>
      <w:lvlText w:val="•"/>
      <w:lvlJc w:val="left"/>
      <w:pPr>
        <w:ind w:left="7310" w:hanging="339"/>
      </w:pPr>
      <w:rPr>
        <w:lang w:val="en-US" w:eastAsia="en-US" w:bidi="ar-SA"/>
      </w:rPr>
    </w:lvl>
    <w:lvl w:ilvl="8" w:tplc="AE70A262">
      <w:numFmt w:val="bullet"/>
      <w:lvlText w:val="•"/>
      <w:lvlJc w:val="left"/>
      <w:pPr>
        <w:ind w:left="8240" w:hanging="339"/>
      </w:pPr>
      <w:rPr>
        <w:lang w:val="en-US" w:eastAsia="en-US" w:bidi="ar-SA"/>
      </w:rPr>
    </w:lvl>
  </w:abstractNum>
  <w:abstractNum w:abstractNumId="3" w15:restartNumberingAfterBreak="0">
    <w:nsid w:val="6ACF6300"/>
    <w:multiLevelType w:val="hybridMultilevel"/>
    <w:tmpl w:val="00FC2A50"/>
    <w:lvl w:ilvl="0" w:tplc="C02A93E4">
      <w:start w:val="1"/>
      <w:numFmt w:val="decimal"/>
      <w:lvlText w:val="%1."/>
      <w:lvlJc w:val="left"/>
      <w:pPr>
        <w:ind w:left="840" w:hanging="725"/>
      </w:pPr>
      <w:rPr>
        <w:rFonts w:ascii="Times New Roman" w:eastAsia="Times New Roman" w:hAnsi="Times New Roman" w:cs="Times New Roman" w:hint="default"/>
        <w:color w:val="1C2124"/>
        <w:spacing w:val="0"/>
        <w:w w:val="101"/>
        <w:sz w:val="26"/>
        <w:szCs w:val="26"/>
        <w:lang w:val="en-US" w:eastAsia="en-US" w:bidi="ar-SA"/>
      </w:rPr>
    </w:lvl>
    <w:lvl w:ilvl="1" w:tplc="012C45C8">
      <w:numFmt w:val="bullet"/>
      <w:lvlText w:val=""/>
      <w:lvlJc w:val="left"/>
      <w:pPr>
        <w:ind w:left="1468" w:hanging="677"/>
      </w:pPr>
      <w:rPr>
        <w:rFonts w:ascii="Symbol" w:eastAsia="Symbol" w:hAnsi="Symbol" w:cs="Symbol" w:hint="default"/>
        <w:w w:val="101"/>
        <w:sz w:val="26"/>
        <w:szCs w:val="26"/>
        <w:lang w:val="en-US" w:eastAsia="en-US" w:bidi="ar-SA"/>
      </w:rPr>
    </w:lvl>
    <w:lvl w:ilvl="2" w:tplc="679E9A74">
      <w:numFmt w:val="bullet"/>
      <w:lvlText w:val="•"/>
      <w:lvlJc w:val="left"/>
      <w:pPr>
        <w:ind w:left="2420" w:hanging="677"/>
      </w:pPr>
      <w:rPr>
        <w:lang w:val="en-US" w:eastAsia="en-US" w:bidi="ar-SA"/>
      </w:rPr>
    </w:lvl>
    <w:lvl w:ilvl="3" w:tplc="00D8D824">
      <w:numFmt w:val="bullet"/>
      <w:lvlText w:val="•"/>
      <w:lvlJc w:val="left"/>
      <w:pPr>
        <w:ind w:left="3380" w:hanging="677"/>
      </w:pPr>
      <w:rPr>
        <w:lang w:val="en-US" w:eastAsia="en-US" w:bidi="ar-SA"/>
      </w:rPr>
    </w:lvl>
    <w:lvl w:ilvl="4" w:tplc="6EDED3D8">
      <w:numFmt w:val="bullet"/>
      <w:lvlText w:val="•"/>
      <w:lvlJc w:val="left"/>
      <w:pPr>
        <w:ind w:left="4340" w:hanging="677"/>
      </w:pPr>
      <w:rPr>
        <w:lang w:val="en-US" w:eastAsia="en-US" w:bidi="ar-SA"/>
      </w:rPr>
    </w:lvl>
    <w:lvl w:ilvl="5" w:tplc="93A24C12">
      <w:numFmt w:val="bullet"/>
      <w:lvlText w:val="•"/>
      <w:lvlJc w:val="left"/>
      <w:pPr>
        <w:ind w:left="5300" w:hanging="677"/>
      </w:pPr>
      <w:rPr>
        <w:lang w:val="en-US" w:eastAsia="en-US" w:bidi="ar-SA"/>
      </w:rPr>
    </w:lvl>
    <w:lvl w:ilvl="6" w:tplc="BC5EE678">
      <w:numFmt w:val="bullet"/>
      <w:lvlText w:val="•"/>
      <w:lvlJc w:val="left"/>
      <w:pPr>
        <w:ind w:left="6260" w:hanging="677"/>
      </w:pPr>
      <w:rPr>
        <w:lang w:val="en-US" w:eastAsia="en-US" w:bidi="ar-SA"/>
      </w:rPr>
    </w:lvl>
    <w:lvl w:ilvl="7" w:tplc="08DC1A00">
      <w:numFmt w:val="bullet"/>
      <w:lvlText w:val="•"/>
      <w:lvlJc w:val="left"/>
      <w:pPr>
        <w:ind w:left="7220" w:hanging="677"/>
      </w:pPr>
      <w:rPr>
        <w:lang w:val="en-US" w:eastAsia="en-US" w:bidi="ar-SA"/>
      </w:rPr>
    </w:lvl>
    <w:lvl w:ilvl="8" w:tplc="F124BCDC">
      <w:numFmt w:val="bullet"/>
      <w:lvlText w:val="•"/>
      <w:lvlJc w:val="left"/>
      <w:pPr>
        <w:ind w:left="8180" w:hanging="677"/>
      </w:pPr>
      <w:rPr>
        <w:lang w:val="en-US" w:eastAsia="en-US" w:bidi="ar-SA"/>
      </w:rPr>
    </w:lvl>
  </w:abstractNum>
  <w:abstractNum w:abstractNumId="4" w15:restartNumberingAfterBreak="0">
    <w:nsid w:val="7B3A3D2F"/>
    <w:multiLevelType w:val="hybridMultilevel"/>
    <w:tmpl w:val="D0F608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bAwMzIyMzYxMDdW0lEKTi0uzszPAykwqgUAWn8jBywAAAA="/>
  </w:docVars>
  <w:rsids>
    <w:rsidRoot w:val="004F24C2"/>
    <w:rsid w:val="00061472"/>
    <w:rsid w:val="000F0A37"/>
    <w:rsid w:val="00103AC5"/>
    <w:rsid w:val="001162C5"/>
    <w:rsid w:val="0011635E"/>
    <w:rsid w:val="001528CA"/>
    <w:rsid w:val="0019603A"/>
    <w:rsid w:val="001D2154"/>
    <w:rsid w:val="00247A1E"/>
    <w:rsid w:val="00284E73"/>
    <w:rsid w:val="002D19E9"/>
    <w:rsid w:val="00311D33"/>
    <w:rsid w:val="003256CF"/>
    <w:rsid w:val="00353856"/>
    <w:rsid w:val="00395385"/>
    <w:rsid w:val="00436196"/>
    <w:rsid w:val="00440EBA"/>
    <w:rsid w:val="00485467"/>
    <w:rsid w:val="00495F65"/>
    <w:rsid w:val="004C5FCF"/>
    <w:rsid w:val="004E5E57"/>
    <w:rsid w:val="004F24C2"/>
    <w:rsid w:val="00616D9E"/>
    <w:rsid w:val="00692E83"/>
    <w:rsid w:val="00724F27"/>
    <w:rsid w:val="007303ED"/>
    <w:rsid w:val="00771440"/>
    <w:rsid w:val="00796169"/>
    <w:rsid w:val="007A5854"/>
    <w:rsid w:val="007E5D0F"/>
    <w:rsid w:val="0082029D"/>
    <w:rsid w:val="00826F11"/>
    <w:rsid w:val="008B7B61"/>
    <w:rsid w:val="008C425D"/>
    <w:rsid w:val="008D6507"/>
    <w:rsid w:val="00902BD2"/>
    <w:rsid w:val="00A620E3"/>
    <w:rsid w:val="00AC421C"/>
    <w:rsid w:val="00AD5934"/>
    <w:rsid w:val="00B16B60"/>
    <w:rsid w:val="00C40CA5"/>
    <w:rsid w:val="00C5408C"/>
    <w:rsid w:val="00C81B2C"/>
    <w:rsid w:val="00C81DAC"/>
    <w:rsid w:val="00CB10FF"/>
    <w:rsid w:val="00DA4362"/>
    <w:rsid w:val="00E013C0"/>
    <w:rsid w:val="00E76836"/>
    <w:rsid w:val="00E87E07"/>
    <w:rsid w:val="00E97EFE"/>
    <w:rsid w:val="00EB4B9C"/>
    <w:rsid w:val="00ED2A76"/>
    <w:rsid w:val="00F77DA5"/>
    <w:rsid w:val="6A2622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0F7729"/>
  <w15:docId w15:val="{65114851-509D-4993-8E44-284F1BC55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Title">
    <w:name w:val="Title"/>
    <w:basedOn w:val="Normal"/>
    <w:link w:val="TitleChar"/>
    <w:uiPriority w:val="10"/>
    <w:qFormat/>
    <w:pPr>
      <w:widowControl w:val="0"/>
      <w:autoSpaceDE w:val="0"/>
      <w:autoSpaceDN w:val="0"/>
      <w:spacing w:before="250" w:after="0" w:line="240" w:lineRule="auto"/>
      <w:ind w:left="3578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rPr>
      <w:sz w:val="22"/>
      <w:szCs w:val="2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ListParagraph">
    <w:name w:val="List Paragraph"/>
    <w:basedOn w:val="Normal"/>
    <w:uiPriority w:val="1"/>
    <w:qFormat/>
    <w:pPr>
      <w:widowControl w:val="0"/>
      <w:autoSpaceDE w:val="0"/>
      <w:autoSpaceDN w:val="0"/>
      <w:spacing w:before="26" w:after="0" w:line="240" w:lineRule="auto"/>
      <w:ind w:left="1120" w:hanging="450"/>
    </w:pPr>
    <w:rPr>
      <w:rFonts w:ascii="Times New Roman" w:eastAsia="Times New Roman" w:hAnsi="Times New Roman" w:cs="Times New Roman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6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1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9</Pages>
  <Words>73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kaan gupta</dc:creator>
  <cp:lastModifiedBy>Vivek Kumar</cp:lastModifiedBy>
  <cp:revision>9</cp:revision>
  <dcterms:created xsi:type="dcterms:W3CDTF">2023-08-18T03:59:00Z</dcterms:created>
  <dcterms:modified xsi:type="dcterms:W3CDTF">2023-08-18T06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06</vt:lpwstr>
  </property>
  <property fmtid="{D5CDD505-2E9C-101B-9397-08002B2CF9AE}" pid="3" name="ICV">
    <vt:lpwstr>5389A5BBF2F84AAC8D3BC783348EA25E</vt:lpwstr>
  </property>
</Properties>
</file>